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4B4EA1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4B4EA1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7DB94B70" w:rsidR="000C67E9" w:rsidRPr="00F214F6" w:rsidRDefault="009829FD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829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oodward &amp; </w:t>
            </w:r>
            <w:proofErr w:type="spellStart"/>
            <w:r w:rsidRPr="009829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s</w:t>
            </w:r>
            <w:proofErr w:type="spellEnd"/>
            <w:r w:rsidRPr="009829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R. v [2019] EWCA Crim 1002</w:t>
            </w:r>
          </w:p>
        </w:tc>
      </w:tr>
      <w:tr w:rsidR="000C67E9" w:rsidRPr="00F214F6" w14:paraId="766F2C24" w14:textId="77777777" w:rsidTr="004B4EA1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6F05BCBF" w:rsidR="000C67E9" w:rsidRPr="00AB1CB8" w:rsidRDefault="00665F88" w:rsidP="00F460E6">
            <w:pPr>
              <w:suppressAutoHyphens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B1CB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30619</w:t>
            </w:r>
          </w:p>
        </w:tc>
      </w:tr>
      <w:tr w:rsidR="000C67E9" w:rsidRPr="00F214F6" w14:paraId="766F2C27" w14:textId="77777777" w:rsidTr="004B4EA1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1F0944D6" w:rsidR="000C67E9" w:rsidRPr="00AB1CB8" w:rsidRDefault="001F085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B1CB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21018</w:t>
            </w:r>
          </w:p>
        </w:tc>
      </w:tr>
      <w:tr w:rsidR="000C67E9" w:rsidRPr="00F214F6" w14:paraId="766F2C2A" w14:textId="77777777" w:rsidTr="004B4EA1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71419CB1" w:rsidR="00F214F6" w:rsidRPr="00AB1CB8" w:rsidRDefault="00665F8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B1CB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</w:p>
        </w:tc>
      </w:tr>
      <w:tr w:rsidR="000C67E9" w:rsidRPr="00F214F6" w14:paraId="766F2C2D" w14:textId="77777777" w:rsidTr="004B4EA1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130D1EDB" w:rsidR="000C67E9" w:rsidRPr="00AB1CB8" w:rsidRDefault="00665F88" w:rsidP="00F0669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B1CB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4B4EA1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094A7A18" w:rsidR="00D970E4" w:rsidRPr="00F214F6" w:rsidRDefault="00665F8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4</w:t>
            </w:r>
          </w:p>
        </w:tc>
      </w:tr>
      <w:tr w:rsidR="00D970E4" w:rsidRPr="00F214F6" w14:paraId="766F2C34" w14:textId="77777777" w:rsidTr="004B4EA1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57FDCF19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663AD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4B4EA1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14C0009A" w:rsidR="00D970E4" w:rsidRPr="00F214F6" w:rsidRDefault="001F085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4B4EA1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15D2BE73" w:rsidR="00D970E4" w:rsidRPr="00F214F6" w:rsidRDefault="001F0858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4B4EA1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1FC1F5C8" w:rsidR="00D970E4" w:rsidRPr="00F214F6" w:rsidRDefault="001F085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4B4EA1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3C6134F8" w:rsidR="00D970E4" w:rsidRPr="00F214F6" w:rsidRDefault="001F085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4B4EA1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02600478" w:rsidR="00D970E4" w:rsidRPr="00F214F6" w:rsidRDefault="001F085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4B4EA1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6C609B16" w:rsidR="00D970E4" w:rsidRPr="00F214F6" w:rsidRDefault="001F085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4B4EA1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791EDBB1" w:rsidR="00D970E4" w:rsidRPr="00F214F6" w:rsidRDefault="001F085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4B4EA1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3B8629E3" w:rsidR="00D970E4" w:rsidRPr="00F214F6" w:rsidRDefault="007051E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4B4EA1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51437E80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663AD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4B4EA1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5F527277" w:rsidR="00D970E4" w:rsidRPr="00F214F6" w:rsidRDefault="007051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4B4EA1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485F2A57" w:rsidR="00D970E4" w:rsidRPr="00F214F6" w:rsidRDefault="007051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4B4EA1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33DAB024" w:rsidR="00D970E4" w:rsidRPr="00F214F6" w:rsidRDefault="007051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4B4EA1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6C626830" w:rsidR="00D970E4" w:rsidRPr="00F214F6" w:rsidRDefault="00BA54DA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(</w:t>
            </w:r>
            <w:proofErr w:type="spellStart"/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i</w:t>
            </w:r>
            <w:proofErr w:type="spellEnd"/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) </w:t>
            </w:r>
            <w:r w:rsidR="002C6E47" w:rsidRPr="002C6E47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whether the Jury should have been allowed to continue their deliberations on 27 September, after the second break; (ii) what, if any, further assistance should have </w:t>
            </w:r>
            <w:r w:rsidR="002C6E47" w:rsidRPr="002C6E47">
              <w:rPr>
                <w:rFonts w:ascii="Arial Nova Light" w:hAnsi="Arial Nova Light" w:cstheme="majorBidi"/>
                <w:color w:val="000000" w:themeColor="text1"/>
                <w:szCs w:val="24"/>
              </w:rPr>
              <w:lastRenderedPageBreak/>
              <w:t>been given at that point; and (iii) whether the continuation of the trial to verdicts rendered the process unfair, and the verdicts unsafe?</w:t>
            </w:r>
          </w:p>
        </w:tc>
      </w:tr>
      <w:tr w:rsidR="00D970E4" w:rsidRPr="00F214F6" w14:paraId="766F2C5F" w14:textId="77777777" w:rsidTr="004B4EA1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0514677F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55355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286BB6CF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55355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59349CF3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55355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4B4EA1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5F487DD0" w:rsidR="00D7225E" w:rsidRPr="00F214F6" w:rsidRDefault="00A4013B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4B4EA1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1AB1EF97" w:rsidR="00D970E4" w:rsidRPr="00F214F6" w:rsidRDefault="00A4013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4B4EA1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5DEA075F" w:rsidR="00D970E4" w:rsidRPr="00F214F6" w:rsidRDefault="00A4013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4B4EA1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0C3F0944" w:rsidR="00D970E4" w:rsidRPr="00F214F6" w:rsidRDefault="00A4013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4B4EA1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08ADB88C" w:rsidR="00D970E4" w:rsidRPr="00F214F6" w:rsidRDefault="00A4013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4B4EA1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65FD0215" w:rsidR="00D970E4" w:rsidRPr="00F214F6" w:rsidRDefault="00A4013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4B4EA1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6DB6E37C" w:rsidR="00D970E4" w:rsidRPr="00F214F6" w:rsidRDefault="00A4013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4B4EA1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466F02E5" w:rsidR="00D970E4" w:rsidRPr="00F214F6" w:rsidRDefault="00A4013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4B4EA1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28ED92A7" w:rsidR="00C77DBF" w:rsidRPr="00F214F6" w:rsidRDefault="00A4013B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4B4EA1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7863FE1C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A4013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5FAD2A37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A4013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4B4EA1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76B58E14" w:rsidR="005515E1" w:rsidRPr="00F214F6" w:rsidRDefault="009B4A02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4B4EA1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7EAF7F68" w:rsidR="005515E1" w:rsidRPr="00F214F6" w:rsidRDefault="009B4A02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86" w14:textId="77777777" w:rsidTr="004B4EA1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7E42F63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9B4A0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5" w14:textId="4554AFA1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9B4A0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E72E4" w:rsidRPr="00F214F6" w14:paraId="766F2C89" w14:textId="77777777" w:rsidTr="004B4EA1">
        <w:tc>
          <w:tcPr>
            <w:tcW w:w="6345" w:type="dxa"/>
          </w:tcPr>
          <w:p w14:paraId="766F2C87" w14:textId="747CFCED" w:rsidR="00CE72E4" w:rsidRPr="00F214F6" w:rsidRDefault="00CE72E4" w:rsidP="00CE72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7AE45AB8" w:rsidR="00CE72E4" w:rsidRPr="00F214F6" w:rsidRDefault="00CE72E4" w:rsidP="00CE72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E72E4" w:rsidRPr="00F214F6" w14:paraId="766F2C8C" w14:textId="77777777" w:rsidTr="004B4EA1">
        <w:tc>
          <w:tcPr>
            <w:tcW w:w="6345" w:type="dxa"/>
          </w:tcPr>
          <w:p w14:paraId="766F2C8A" w14:textId="701964BC" w:rsidR="00CE72E4" w:rsidRPr="00F214F6" w:rsidRDefault="00CE72E4" w:rsidP="00CE72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36274874" w:rsidR="00CE72E4" w:rsidRPr="00F214F6" w:rsidRDefault="00CE72E4" w:rsidP="00CE72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E72E4" w:rsidRPr="00F214F6" w14:paraId="766F2C8F" w14:textId="77777777" w:rsidTr="004B4EA1">
        <w:tc>
          <w:tcPr>
            <w:tcW w:w="6345" w:type="dxa"/>
          </w:tcPr>
          <w:p w14:paraId="766F2C8D" w14:textId="70C2E9E3" w:rsidR="00CE72E4" w:rsidRPr="00F214F6" w:rsidRDefault="00CE72E4" w:rsidP="00CE72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3039F6FC" w:rsidR="00CE72E4" w:rsidRPr="00F214F6" w:rsidRDefault="00CE72E4" w:rsidP="00CE72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E72E4" w:rsidRPr="00F214F6" w14:paraId="766F2C92" w14:textId="77777777" w:rsidTr="004B4EA1">
        <w:tc>
          <w:tcPr>
            <w:tcW w:w="6345" w:type="dxa"/>
          </w:tcPr>
          <w:p w14:paraId="766F2C90" w14:textId="3A7F46B3" w:rsidR="00CE72E4" w:rsidRPr="00F214F6" w:rsidRDefault="00CE72E4" w:rsidP="00CE72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2FD34ED2" w:rsidR="00CE72E4" w:rsidRPr="00F214F6" w:rsidRDefault="00CE72E4" w:rsidP="00CE72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E72E4" w:rsidRPr="00F214F6" w14:paraId="766F2C95" w14:textId="77777777" w:rsidTr="004B4EA1">
        <w:tc>
          <w:tcPr>
            <w:tcW w:w="6345" w:type="dxa"/>
          </w:tcPr>
          <w:p w14:paraId="766F2C93" w14:textId="7BE3A676" w:rsidR="00CE72E4" w:rsidRPr="00F214F6" w:rsidRDefault="00CE72E4" w:rsidP="00CE72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70741E41" w:rsidR="00CE72E4" w:rsidRPr="00F214F6" w:rsidRDefault="00CE72E4" w:rsidP="00CE72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E72E4" w:rsidRPr="00F214F6" w14:paraId="766F2C98" w14:textId="77777777" w:rsidTr="004B4EA1">
        <w:tc>
          <w:tcPr>
            <w:tcW w:w="6345" w:type="dxa"/>
          </w:tcPr>
          <w:p w14:paraId="766F2C96" w14:textId="32D6C02B" w:rsidR="00CE72E4" w:rsidRPr="00F214F6" w:rsidRDefault="00CE72E4" w:rsidP="00CE72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3A35D604" w:rsidR="00CE72E4" w:rsidRPr="00F214F6" w:rsidRDefault="00CE72E4" w:rsidP="00CE72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E72E4" w:rsidRPr="00F214F6" w14:paraId="766F2C9B" w14:textId="77777777" w:rsidTr="004B4EA1">
        <w:tc>
          <w:tcPr>
            <w:tcW w:w="6345" w:type="dxa"/>
          </w:tcPr>
          <w:p w14:paraId="766F2C99" w14:textId="03C7E93E" w:rsidR="00CE72E4" w:rsidRPr="00F214F6" w:rsidRDefault="00CE72E4" w:rsidP="00CE72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0D0D67E0" w:rsidR="00CE72E4" w:rsidRPr="00F214F6" w:rsidRDefault="00CE72E4" w:rsidP="00CE72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E72E4" w:rsidRPr="00F214F6" w14:paraId="766F2C9E" w14:textId="77777777" w:rsidTr="004B4EA1">
        <w:tc>
          <w:tcPr>
            <w:tcW w:w="6345" w:type="dxa"/>
          </w:tcPr>
          <w:p w14:paraId="766F2C9C" w14:textId="1BFE0592" w:rsidR="00CE72E4" w:rsidRPr="00F214F6" w:rsidRDefault="00CE72E4" w:rsidP="00CE72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5896597E" w:rsidR="00CE72E4" w:rsidRPr="00F214F6" w:rsidRDefault="00CE72E4" w:rsidP="00CE72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E72E4" w:rsidRPr="00F214F6" w14:paraId="766F2CA1" w14:textId="77777777" w:rsidTr="004B4EA1">
        <w:tc>
          <w:tcPr>
            <w:tcW w:w="6345" w:type="dxa"/>
          </w:tcPr>
          <w:p w14:paraId="766F2C9F" w14:textId="5A26EF77" w:rsidR="00CE72E4" w:rsidRPr="00F214F6" w:rsidRDefault="00CE72E4" w:rsidP="00CE72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22812DF0" w:rsidR="00CE72E4" w:rsidRPr="00F214F6" w:rsidRDefault="00CE72E4" w:rsidP="00CE72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4B4EA1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420810A4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9B74F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4526140E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9B74F4" w:rsidRPr="009B74F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People v. Santamaria (1991) 229 Cal App 3d 272; R v. Kellard, Dwyer and Wright [1995] 2 Cr App R. 134; R v. </w:t>
            </w:r>
            <w:proofErr w:type="spellStart"/>
            <w:r w:rsidR="009B74F4" w:rsidRPr="009B74F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ember</w:t>
            </w:r>
            <w:proofErr w:type="spellEnd"/>
            <w:r w:rsidR="009B74F4" w:rsidRPr="009B74F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nd Richards [2004] and R v. A, </w:t>
            </w:r>
            <w:proofErr w:type="spellStart"/>
            <w:r w:rsidR="009B74F4" w:rsidRPr="009B74F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Heppenstall</w:t>
            </w:r>
            <w:proofErr w:type="spellEnd"/>
            <w:r w:rsidR="009B74F4" w:rsidRPr="009B74F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nd Potter [2007] EWCA Crim 2485</w:t>
            </w:r>
            <w:r w:rsidR="00BA54D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BA54DA" w:rsidRPr="00BA54D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andall v R [2002] 2 CR.App.R.17, 267</w:t>
            </w:r>
          </w:p>
        </w:tc>
      </w:tr>
      <w:tr w:rsidR="00CC3B33" w:rsidRPr="00F214F6" w14:paraId="766F2CA7" w14:textId="77777777" w:rsidTr="004B4EA1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62C21F52" w:rsidR="00CC3B33" w:rsidRPr="00F214F6" w:rsidRDefault="00D04CBB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04CB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Lord Justice Simon, Mr Justice Jay and Judge </w:t>
            </w:r>
            <w:proofErr w:type="spellStart"/>
            <w:r w:rsidRPr="00D04CB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icton</w:t>
            </w:r>
            <w:proofErr w:type="spellEnd"/>
          </w:p>
        </w:tc>
      </w:tr>
      <w:tr w:rsidR="00CC3B33" w:rsidRPr="00F214F6" w14:paraId="766F2CAA" w14:textId="77777777" w:rsidTr="004B4EA1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5DEDF7DE" w14:textId="52B4A417" w:rsidR="00D04CBB" w:rsidRPr="00D04CBB" w:rsidRDefault="00D04CBB" w:rsidP="00D04CBB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D04CB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Mr Michael Borrelli  and Ms Fiona Robertson (instructed by Hallinan Blackburn </w:t>
            </w:r>
            <w:proofErr w:type="spellStart"/>
            <w:r w:rsidRPr="00D04CB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Gittings</w:t>
            </w:r>
            <w:proofErr w:type="spellEnd"/>
            <w:r w:rsidRPr="00D04CB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&amp; Nott LLP) for the appellants</w:t>
            </w:r>
          </w:p>
          <w:p w14:paraId="766F2CA9" w14:textId="30F3F73B" w:rsidR="00CC3B33" w:rsidRPr="00F214F6" w:rsidRDefault="00D04CBB" w:rsidP="00D04CBB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D04CB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Stuart Trimmer and Mr Michael Roques for the prosecution</w:t>
            </w:r>
          </w:p>
        </w:tc>
      </w:tr>
      <w:tr w:rsidR="00CC3B33" w:rsidRPr="00F214F6" w14:paraId="766F2CAE" w14:textId="77777777" w:rsidTr="004B4EA1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59A62026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663AD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4B4EA1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5F9B2033" w:rsidR="00CC3B33" w:rsidRPr="00F214F6" w:rsidRDefault="00D47E26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10617</w:t>
            </w:r>
          </w:p>
        </w:tc>
      </w:tr>
      <w:tr w:rsidR="00CC3B33" w:rsidRPr="00F214F6" w14:paraId="766F2CB4" w14:textId="77777777" w:rsidTr="004B4EA1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73791025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D47E2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7C77A6AA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D47E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4B4EA1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18C62CED" w:rsidR="00CC3B33" w:rsidRPr="00F214F6" w:rsidRDefault="00D47E2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BA" w14:textId="77777777" w:rsidTr="004B4EA1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3B1EB1FA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D47E2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41FD7102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C104B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4B4EA1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203F9919" w:rsidR="004A44C9" w:rsidRPr="00F214F6" w:rsidRDefault="00C104B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4B4EA1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464479C8" w:rsidR="00CC3B33" w:rsidRPr="00F214F6" w:rsidRDefault="00C104B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urder</w:t>
            </w:r>
          </w:p>
        </w:tc>
      </w:tr>
      <w:tr w:rsidR="00CC3B33" w:rsidRPr="00F214F6" w14:paraId="766F2CC3" w14:textId="77777777" w:rsidTr="004B4EA1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1CDE8C44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69000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2CC18736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69000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CCTV footage; cell site evidence; </w:t>
            </w:r>
            <w:r w:rsidR="009E703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yewitnesses; DNA evidence from several sections of a broken golf club</w:t>
            </w:r>
            <w:r w:rsidR="00754C0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nd a piece of wood; Gloves with the blood of the deceased and brothers; fingerprints; </w:t>
            </w:r>
          </w:p>
        </w:tc>
      </w:tr>
      <w:tr w:rsidR="00CC3B33" w:rsidRPr="00F214F6" w14:paraId="766F2CC6" w14:textId="77777777" w:rsidTr="004B4EA1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10E1433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C7162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5DA9E597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 xml:space="preserve">Q52b: </w:t>
            </w:r>
            <w:r w:rsidR="0069000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vidence from the police</w:t>
            </w:r>
            <w:r w:rsidR="00C7162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C71624" w:rsidRPr="00C7162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ne of the appellants clothing or mobile phones being recovered; failure by one of the defendants to mention relevant facts; failure from three of the defendants to give evidence in their defence at trial.</w:t>
            </w:r>
          </w:p>
        </w:tc>
      </w:tr>
      <w:tr w:rsidR="00CC3B33" w:rsidRPr="00F214F6" w14:paraId="766F2CC9" w14:textId="77777777" w:rsidTr="004B4EA1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64AE820C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C7162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09B888A6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C7162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4B4EA1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6C7F7A83" w:rsidR="00CC3B33" w:rsidRPr="00F214F6" w:rsidRDefault="004C2ADE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ife imprisonment, specific term not specified</w:t>
            </w:r>
          </w:p>
        </w:tc>
      </w:tr>
      <w:tr w:rsidR="00CC3B33" w:rsidRPr="00F214F6" w14:paraId="766F2CCF" w14:textId="77777777" w:rsidTr="004B4EA1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3A4D4201" w:rsidR="00D7225E" w:rsidRPr="00F214F6" w:rsidRDefault="004C2AD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4B4EA1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26E4E344" w:rsidR="00CC3B33" w:rsidRPr="00F214F6" w:rsidRDefault="00690007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Pringle</w:t>
            </w:r>
          </w:p>
        </w:tc>
      </w:tr>
      <w:tr w:rsidR="00CC3B33" w:rsidRPr="00F214F6" w14:paraId="766F2CD5" w14:textId="77777777" w:rsidTr="004B4EA1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4B9967D6" w:rsidR="00CC3B33" w:rsidRPr="00F214F6" w:rsidRDefault="00690007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4B4EA1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1C8A33FC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663AD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4B4EA1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4B4EA1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62F970DB" w14:textId="77777777" w:rsidR="00CC3B33" w:rsidRDefault="0047278D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13B504D0" w14:textId="77777777" w:rsidR="003F51CD" w:rsidRPr="003F51CD" w:rsidRDefault="003F51CD" w:rsidP="003F51CD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F51CD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3A4E254B" w:rsidR="003F51CD" w:rsidRPr="00F214F6" w:rsidRDefault="003F51CD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4B4EA1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529D98E5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47278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325E6A0B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47278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6B16F52C" w14:textId="77777777" w:rsidR="003F51CD" w:rsidRPr="003F51CD" w:rsidRDefault="003F51CD" w:rsidP="003F51CD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F51CD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166B6DC2" w:rsidR="003F51CD" w:rsidRPr="00F214F6" w:rsidRDefault="003F51C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4B4EA1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5F8B770F" w:rsidR="00CC3B33" w:rsidRPr="00F214F6" w:rsidRDefault="0047278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4B4EA1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0D402D32" w:rsidR="00CC3B33" w:rsidRPr="00F214F6" w:rsidRDefault="0047278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4B4EA1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4ABF99DF" w:rsidR="00CC3B33" w:rsidRPr="00F214F6" w:rsidRDefault="0047278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D" w14:textId="77777777" w:rsidTr="004B4EA1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271EB359" w:rsidR="00D92554" w:rsidRPr="00F214F6" w:rsidRDefault="0047278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0" w14:textId="77777777" w:rsidTr="004B4EA1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42E1BCB6" w:rsidR="00CC3B33" w:rsidRPr="00F214F6" w:rsidRDefault="0047278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4B4EA1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5F270953" w:rsidR="00CC3B33" w:rsidRPr="00F214F6" w:rsidRDefault="009F7BD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4B4EA1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760FCF13" w:rsidR="00CC3B33" w:rsidRPr="00F214F6" w:rsidRDefault="009F7BD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4B4EA1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51DE430B" w:rsidR="00CC3B33" w:rsidRPr="00F214F6" w:rsidRDefault="00285F8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4B4EA1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4B4EA1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71262AE6" w:rsidR="00CC3B33" w:rsidRPr="00F214F6" w:rsidRDefault="00285F8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4B4EA1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4EACBEE8" w:rsidR="00CC3B33" w:rsidRPr="00F214F6" w:rsidRDefault="00285F8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4B4EA1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19B0CB6E" w14:textId="77777777" w:rsidR="00CC3B33" w:rsidRDefault="00285F8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E1C89F3" w14:textId="77777777" w:rsidR="000C2457" w:rsidRPr="000C2457" w:rsidRDefault="000C2457" w:rsidP="000C245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C245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5034EE8F" w:rsidR="000C2457" w:rsidRPr="00F214F6" w:rsidRDefault="000C245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4B4EA1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6F7CFA93" w14:textId="77777777" w:rsidR="00CC3B33" w:rsidRDefault="00285F8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67DD981E" w14:textId="77777777" w:rsidR="000C2457" w:rsidRPr="000C2457" w:rsidRDefault="000C2457" w:rsidP="000C245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C245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2E78E885" w:rsidR="000C2457" w:rsidRPr="00F214F6" w:rsidRDefault="000C245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4B4EA1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7A94A3EA" w14:textId="77777777" w:rsidR="00CC3B33" w:rsidRDefault="00285F8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4FCF33E8" w14:textId="77777777" w:rsidR="000C2457" w:rsidRPr="000C2457" w:rsidRDefault="000C2457" w:rsidP="000C245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C245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28A5C573" w:rsidR="000C2457" w:rsidRPr="00F214F6" w:rsidRDefault="000C245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4B4EA1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37892104" w14:textId="77777777" w:rsidR="00CC3B33" w:rsidRDefault="00285F8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45D328D4" w14:textId="77777777" w:rsidR="000C2457" w:rsidRPr="000C2457" w:rsidRDefault="000C2457" w:rsidP="000C245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C245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336151BA" w:rsidR="000C2457" w:rsidRPr="00F214F6" w:rsidRDefault="000C245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4B4EA1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63687230" w14:textId="77777777" w:rsidR="00CC3B33" w:rsidRDefault="00E7424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7B55EBB6" w14:textId="77777777" w:rsidR="000C2457" w:rsidRPr="000C2457" w:rsidRDefault="000C2457" w:rsidP="000C245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C245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22C46521" w:rsidR="000C2457" w:rsidRPr="00F214F6" w:rsidRDefault="000C245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4B4EA1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5D66FCC9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E7424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22456DB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E7424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724CEF2" w14:textId="77777777" w:rsidR="000C2457" w:rsidRPr="000C2457" w:rsidRDefault="000C2457" w:rsidP="000C245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C245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38F1750D" w:rsidR="000C2457" w:rsidRPr="00F214F6" w:rsidRDefault="000C245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4B4EA1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120F9398" w:rsidR="00CC3B33" w:rsidRPr="00F214F6" w:rsidRDefault="00E7424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1A" w14:textId="77777777" w:rsidTr="004B4EA1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4DDB48C2" w:rsidR="00CC3B33" w:rsidRPr="00F214F6" w:rsidRDefault="00E7424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4B4EA1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77E4A751" w14:textId="77777777" w:rsidR="00CC3B33" w:rsidRDefault="00E74246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9F3CA5C" w14:textId="77777777" w:rsidR="00887282" w:rsidRPr="00887282" w:rsidRDefault="00887282" w:rsidP="00887282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887282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458AC642" w:rsidR="00887282" w:rsidRPr="00F214F6" w:rsidRDefault="0088728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4B4EA1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738C8247" w:rsidR="00CC3B33" w:rsidRPr="00F214F6" w:rsidRDefault="00E7424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4B4EA1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784CD14E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663AD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4B4EA1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4B4EA1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30BE2500" w14:textId="77777777" w:rsidR="0029680B" w:rsidRDefault="00E74246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1364A1E3" w14:textId="77777777" w:rsidR="00887282" w:rsidRPr="00887282" w:rsidRDefault="00887282" w:rsidP="00887282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887282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31EB7397" w:rsidR="00887282" w:rsidRPr="00F214F6" w:rsidRDefault="0088728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4B4EA1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142C1F83" w14:textId="77777777" w:rsidR="00CC3B33" w:rsidRDefault="003A224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93F9F4C" w14:textId="77777777" w:rsidR="00887282" w:rsidRPr="00887282" w:rsidRDefault="00887282" w:rsidP="00887282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887282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099E2CDF" w:rsidR="00887282" w:rsidRPr="00F214F6" w:rsidRDefault="0088728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4B4EA1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CB458B1" w14:textId="77777777" w:rsidR="00CC3B33" w:rsidRDefault="003A224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8FE682" w14:textId="77777777" w:rsidR="00887282" w:rsidRPr="00887282" w:rsidRDefault="00887282" w:rsidP="00887282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887282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7BC1966A" w:rsidR="00887282" w:rsidRPr="00F214F6" w:rsidRDefault="0088728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4B4EA1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59369778" w14:textId="77777777" w:rsidR="00CC3B33" w:rsidRDefault="003A224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69115A6A" w14:textId="77777777" w:rsidR="00887282" w:rsidRPr="00887282" w:rsidRDefault="00887282" w:rsidP="00887282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887282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3DBB65A1" w:rsidR="00887282" w:rsidRPr="00F214F6" w:rsidRDefault="0088728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4B4EA1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F0678CE" w14:textId="77777777" w:rsidR="00CC3B33" w:rsidRDefault="003A224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EAA3474" w14:textId="77777777" w:rsidR="00887282" w:rsidRPr="00887282" w:rsidRDefault="00887282" w:rsidP="00887282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887282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1E5DC976" w:rsidR="00887282" w:rsidRPr="00F214F6" w:rsidRDefault="0088728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4B4EA1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0CE6097F" w14:textId="77777777" w:rsidR="00CC3B33" w:rsidRDefault="003A224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BFCF932" w14:textId="77777777" w:rsidR="00887282" w:rsidRPr="00887282" w:rsidRDefault="00887282" w:rsidP="00887282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887282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06552E83" w:rsidR="00887282" w:rsidRPr="00F214F6" w:rsidRDefault="0088728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4B4EA1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57871A84" w14:textId="77777777" w:rsidR="00CC3B33" w:rsidRDefault="003A224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51126AC" w14:textId="77777777" w:rsidR="00887282" w:rsidRPr="00887282" w:rsidRDefault="00887282" w:rsidP="00887282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887282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7006FF90" w:rsidR="00887282" w:rsidRPr="00F214F6" w:rsidRDefault="0088728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4B4EA1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609B5AF0" w:rsidR="00CC3B33" w:rsidRPr="00F214F6" w:rsidRDefault="003A224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4B4EA1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33E89159" w:rsidR="00CC3B33" w:rsidRPr="00F214F6" w:rsidRDefault="003A224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4B4EA1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015061CB" w14:textId="77777777" w:rsidR="00CC3B33" w:rsidRDefault="003A224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F480A36" w14:textId="77777777" w:rsidR="00887282" w:rsidRPr="00887282" w:rsidRDefault="00887282" w:rsidP="00887282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887282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7EAB00F3" w:rsidR="00887282" w:rsidRPr="00F214F6" w:rsidRDefault="0088728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4B4EA1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4F6E299F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3A224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D74DB01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3A224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70285DF" w14:textId="77777777" w:rsidR="00887282" w:rsidRPr="00887282" w:rsidRDefault="00887282" w:rsidP="00887282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887282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03C45170" w:rsidR="00887282" w:rsidRPr="00F214F6" w:rsidRDefault="0088728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4B4EA1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062E8ABD" w:rsidR="00EB79EB" w:rsidRPr="00F214F6" w:rsidRDefault="003A224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E" w14:textId="77777777" w:rsidTr="004B4EA1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3C5AD79C" w:rsidR="00CC3B33" w:rsidRPr="00F214F6" w:rsidRDefault="003A224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4B4EA1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4815F432" w:rsidR="00EB79EB" w:rsidRPr="00F214F6" w:rsidRDefault="001C009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4B4EA1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15BC1653" w:rsidR="00F02664" w:rsidRPr="00F214F6" w:rsidRDefault="001C0095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4B4EA1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0857ED27" w:rsidR="00CC3B33" w:rsidRPr="00F214F6" w:rsidRDefault="001C009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77DBF" w:rsidRPr="00F214F6" w14:paraId="766F2D5A" w14:textId="77777777" w:rsidTr="004B4EA1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2A9C3614" w:rsidR="00C77DBF" w:rsidRPr="00F214F6" w:rsidRDefault="001C009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4B4EA1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45BD73B2" w14:textId="77777777" w:rsidR="00CC3B33" w:rsidRDefault="001C009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DD58E16" w14:textId="77777777" w:rsidR="00887282" w:rsidRPr="00887282" w:rsidRDefault="00887282" w:rsidP="00887282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887282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156E5B9E" w:rsidR="00887282" w:rsidRPr="00F214F6" w:rsidRDefault="0088728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CC3B33" w:rsidRPr="00F214F6" w14:paraId="766F2D60" w14:textId="77777777" w:rsidTr="004B4EA1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4350DC2C" w14:textId="77777777" w:rsidR="00CC3B33" w:rsidRDefault="001C009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174B14B" w14:textId="77777777" w:rsidR="00887282" w:rsidRPr="00887282" w:rsidRDefault="00887282" w:rsidP="00887282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887282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100C4F74" w:rsidR="00887282" w:rsidRPr="00F214F6" w:rsidRDefault="0088728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4B4EA1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060AAC65" w14:textId="77777777" w:rsidR="00CC3B33" w:rsidRDefault="001C009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62845B9B" w14:textId="77777777" w:rsidR="00887282" w:rsidRPr="00887282" w:rsidRDefault="00887282" w:rsidP="00887282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887282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101B6552" w:rsidR="00887282" w:rsidRPr="00F214F6" w:rsidRDefault="0088728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6" w14:textId="77777777" w:rsidTr="004B4EA1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4B4EA1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3B6F879D" w:rsidR="00A35D9A" w:rsidRPr="00F214F6" w:rsidRDefault="001C009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D6C" w14:textId="77777777" w:rsidTr="004B4EA1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5D2EADCF" w:rsidR="00CC3B33" w:rsidRPr="00F214F6" w:rsidRDefault="00F12DD6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4B4EA1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4B4EA1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345E2555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663AD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42256" w:rsidRPr="00F214F6" w14:paraId="6E40CE34" w14:textId="77777777" w:rsidTr="004B4EA1">
        <w:tc>
          <w:tcPr>
            <w:tcW w:w="6345" w:type="dxa"/>
          </w:tcPr>
          <w:p w14:paraId="034FB51C" w14:textId="79101330" w:rsidR="00C42256" w:rsidRPr="00F214F6" w:rsidRDefault="00B2148C" w:rsidP="00C422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C4225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</w:t>
            </w:r>
          </w:p>
        </w:tc>
        <w:tc>
          <w:tcPr>
            <w:tcW w:w="9072" w:type="dxa"/>
          </w:tcPr>
          <w:p w14:paraId="23E39E68" w14:textId="035CF016" w:rsidR="00C42256" w:rsidRPr="00F214F6" w:rsidRDefault="00F12DD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7B467D" w:rsidRPr="00F214F6" w14:paraId="2002F466" w14:textId="77777777" w:rsidTr="004B4EA1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78D19C93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663ADF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4B4EA1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4B4EA1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1FCA15E8" w:rsidR="00907A59" w:rsidRPr="00F214F6" w:rsidRDefault="00A86B23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907A59" w:rsidRPr="00F214F6" w14:paraId="408C38DB" w14:textId="77777777" w:rsidTr="004B4EA1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59EA1463" w:rsidR="00907A59" w:rsidRPr="00F214F6" w:rsidRDefault="00A86B23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3C0EB506" w14:textId="77777777" w:rsidTr="004B4EA1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1DB80D39" w:rsidR="000F5116" w:rsidRPr="00F214F6" w:rsidRDefault="00A86B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4B4EA1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12459AB6" w:rsidR="000F5116" w:rsidRPr="00F214F6" w:rsidRDefault="00A86B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4B4EA1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1B7574C7" w:rsidR="000F5116" w:rsidRPr="00F214F6" w:rsidRDefault="00A86B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4B4EA1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605D4853" w:rsidR="000F5116" w:rsidRPr="00F214F6" w:rsidRDefault="00A86B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4B4EA1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7B0BE016" w:rsidR="000F5116" w:rsidRPr="00F214F6" w:rsidRDefault="00A86B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4B4EA1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4B4EA1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03028EBE" w:rsidR="000F5116" w:rsidRPr="00F214F6" w:rsidRDefault="00A86B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4B4EA1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69F53519" w:rsidR="000F5116" w:rsidRPr="00F214F6" w:rsidRDefault="00A86B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4B4EA1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46697EF9" w:rsidR="000F5116" w:rsidRPr="00F214F6" w:rsidRDefault="00A86B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4B4EA1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72C35A66" w:rsidR="000F5116" w:rsidRPr="00F214F6" w:rsidRDefault="00A86B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4B4EA1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784935CC" w:rsidR="000F5116" w:rsidRPr="00F214F6" w:rsidRDefault="00A86B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C2636F" w:rsidRPr="00F214F6" w14:paraId="44251E4E" w14:textId="77777777" w:rsidTr="004B4EA1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4C2F0" w14:textId="5F065C59" w:rsidR="00C2636F" w:rsidRPr="00F214F6" w:rsidRDefault="00C2636F" w:rsidP="00C2636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  <w:sz w:val="24"/>
                <w:szCs w:val="24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ABDFD" w14:textId="32B0E126" w:rsidR="00C2636F" w:rsidRDefault="004B4EA1" w:rsidP="00C2636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>
              <w:rPr>
                <w:rFonts w:ascii="Arial Nova Light" w:hAnsi="Arial Nova Light"/>
                <w:szCs w:val="24"/>
              </w:rPr>
              <w:t xml:space="preserve">Q115. </w:t>
            </w:r>
            <w:r w:rsidR="000511C4">
              <w:rPr>
                <w:rFonts w:ascii="Arial Nova Light" w:hAnsi="Arial Nova Light"/>
                <w:szCs w:val="24"/>
              </w:rPr>
              <w:t>1</w:t>
            </w:r>
          </w:p>
          <w:p w14:paraId="1F275CF0" w14:textId="20579AF0" w:rsidR="000511C4" w:rsidRDefault="004B4EA1" w:rsidP="00C2636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Q115b. </w:t>
            </w:r>
            <w:r w:rsidR="000511C4">
              <w:rPr>
                <w:rFonts w:ascii="Arial Nova Light" w:hAnsi="Arial Nova Light"/>
                <w:color w:val="000000" w:themeColor="text1"/>
              </w:rPr>
              <w:t>3</w:t>
            </w:r>
          </w:p>
        </w:tc>
      </w:tr>
      <w:tr w:rsidR="004B4EA1" w:rsidRPr="00F214F6" w14:paraId="27225274" w14:textId="77777777" w:rsidTr="004B4EA1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33B65" w14:textId="67329369" w:rsidR="004B4EA1" w:rsidRDefault="004B4EA1" w:rsidP="004B4EA1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E1749" w14:textId="498A6F03" w:rsidR="004B4EA1" w:rsidRDefault="004B4EA1" w:rsidP="004B4EA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9E151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451A9065" w14:textId="7C74447B" w:rsidR="004B4EA1" w:rsidRDefault="004B4EA1" w:rsidP="004B4EA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Q116b. </w:t>
            </w:r>
            <w:r w:rsidR="009E151A">
              <w:rPr>
                <w:rFonts w:ascii="Arial Nova Light" w:hAnsi="Arial Nova Light" w:cstheme="majorBidi"/>
                <w:color w:val="000000" w:themeColor="text1"/>
                <w:szCs w:val="24"/>
              </w:rPr>
              <w:t>99</w:t>
            </w:r>
          </w:p>
        </w:tc>
      </w:tr>
      <w:tr w:rsidR="004B4EA1" w:rsidRPr="00F214F6" w14:paraId="766F2D79" w14:textId="77777777" w:rsidTr="004B4EA1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4B4EA1" w:rsidRPr="00F214F6" w:rsidRDefault="004B4EA1" w:rsidP="004B4EA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F" w14:textId="77777777" w:rsidR="004B4EA1" w:rsidRPr="00F214F6" w:rsidRDefault="004B4EA1" w:rsidP="004B4EA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4B4EA1" w:rsidRPr="00F214F6" w:rsidRDefault="004B4EA1" w:rsidP="004B4EA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4B4EA1" w:rsidRPr="00F214F6" w:rsidRDefault="004B4EA1" w:rsidP="004B4EA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D440EA" w14:textId="77777777" w:rsidR="00CC7B8C" w:rsidRDefault="00CC7B8C" w:rsidP="00187203">
      <w:pPr>
        <w:spacing w:after="0" w:line="240" w:lineRule="auto"/>
      </w:pPr>
      <w:r>
        <w:separator/>
      </w:r>
    </w:p>
  </w:endnote>
  <w:endnote w:type="continuationSeparator" w:id="0">
    <w:p w14:paraId="5FED5E65" w14:textId="77777777" w:rsidR="00CC7B8C" w:rsidRDefault="00CC7B8C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651F77" w14:textId="77777777" w:rsidR="00CC7B8C" w:rsidRDefault="00CC7B8C" w:rsidP="00187203">
      <w:pPr>
        <w:spacing w:after="0" w:line="240" w:lineRule="auto"/>
      </w:pPr>
      <w:r>
        <w:separator/>
      </w:r>
    </w:p>
  </w:footnote>
  <w:footnote w:type="continuationSeparator" w:id="0">
    <w:p w14:paraId="572F0EFD" w14:textId="77777777" w:rsidR="00CC7B8C" w:rsidRDefault="00CC7B8C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wFANY1fCctAAAA"/>
  </w:docVars>
  <w:rsids>
    <w:rsidRoot w:val="004B32DB"/>
    <w:rsid w:val="00002D65"/>
    <w:rsid w:val="00024091"/>
    <w:rsid w:val="00033F18"/>
    <w:rsid w:val="00034807"/>
    <w:rsid w:val="00044E5D"/>
    <w:rsid w:val="00050B46"/>
    <w:rsid w:val="000511C4"/>
    <w:rsid w:val="00054A86"/>
    <w:rsid w:val="00055EF0"/>
    <w:rsid w:val="00083FFE"/>
    <w:rsid w:val="0009515D"/>
    <w:rsid w:val="00097755"/>
    <w:rsid w:val="000A4EC3"/>
    <w:rsid w:val="000C2457"/>
    <w:rsid w:val="000C67E9"/>
    <w:rsid w:val="000E65C1"/>
    <w:rsid w:val="000F5116"/>
    <w:rsid w:val="0011134F"/>
    <w:rsid w:val="001221BE"/>
    <w:rsid w:val="00141779"/>
    <w:rsid w:val="00154B87"/>
    <w:rsid w:val="0018382A"/>
    <w:rsid w:val="00184214"/>
    <w:rsid w:val="00187203"/>
    <w:rsid w:val="00196060"/>
    <w:rsid w:val="00197B70"/>
    <w:rsid w:val="001A2D1E"/>
    <w:rsid w:val="001B3245"/>
    <w:rsid w:val="001C0095"/>
    <w:rsid w:val="001C0D45"/>
    <w:rsid w:val="001C4D47"/>
    <w:rsid w:val="001D6D26"/>
    <w:rsid w:val="001F0858"/>
    <w:rsid w:val="002278BF"/>
    <w:rsid w:val="00250C4F"/>
    <w:rsid w:val="00255E5F"/>
    <w:rsid w:val="00274535"/>
    <w:rsid w:val="0028308F"/>
    <w:rsid w:val="00285F8D"/>
    <w:rsid w:val="0029602E"/>
    <w:rsid w:val="0029680B"/>
    <w:rsid w:val="002A0936"/>
    <w:rsid w:val="002B7601"/>
    <w:rsid w:val="002C6E47"/>
    <w:rsid w:val="002D3EDC"/>
    <w:rsid w:val="002E75B4"/>
    <w:rsid w:val="00301AE4"/>
    <w:rsid w:val="0033243C"/>
    <w:rsid w:val="00332ACD"/>
    <w:rsid w:val="0033791C"/>
    <w:rsid w:val="003420D0"/>
    <w:rsid w:val="00351578"/>
    <w:rsid w:val="00353568"/>
    <w:rsid w:val="00354D14"/>
    <w:rsid w:val="00393DB8"/>
    <w:rsid w:val="003A2245"/>
    <w:rsid w:val="003A29C8"/>
    <w:rsid w:val="003B1314"/>
    <w:rsid w:val="003D0993"/>
    <w:rsid w:val="003D6522"/>
    <w:rsid w:val="003E1548"/>
    <w:rsid w:val="003F51CD"/>
    <w:rsid w:val="00416404"/>
    <w:rsid w:val="00417F03"/>
    <w:rsid w:val="00426926"/>
    <w:rsid w:val="00432A9E"/>
    <w:rsid w:val="00440933"/>
    <w:rsid w:val="00463D75"/>
    <w:rsid w:val="00470DD4"/>
    <w:rsid w:val="0047278D"/>
    <w:rsid w:val="004A33E6"/>
    <w:rsid w:val="004A44C9"/>
    <w:rsid w:val="004B32DB"/>
    <w:rsid w:val="004B4EA1"/>
    <w:rsid w:val="004C2ADE"/>
    <w:rsid w:val="004C51D2"/>
    <w:rsid w:val="004D1D32"/>
    <w:rsid w:val="004D1DE0"/>
    <w:rsid w:val="004E3100"/>
    <w:rsid w:val="004F1CFE"/>
    <w:rsid w:val="004F5DA4"/>
    <w:rsid w:val="00500E52"/>
    <w:rsid w:val="00505881"/>
    <w:rsid w:val="00506BC8"/>
    <w:rsid w:val="00517475"/>
    <w:rsid w:val="005263CF"/>
    <w:rsid w:val="00536AC9"/>
    <w:rsid w:val="00540327"/>
    <w:rsid w:val="0054055B"/>
    <w:rsid w:val="00541F85"/>
    <w:rsid w:val="0055096F"/>
    <w:rsid w:val="005515E1"/>
    <w:rsid w:val="0055355F"/>
    <w:rsid w:val="005544E2"/>
    <w:rsid w:val="00555108"/>
    <w:rsid w:val="005C1ABD"/>
    <w:rsid w:val="005E6686"/>
    <w:rsid w:val="00621FE2"/>
    <w:rsid w:val="00650F5E"/>
    <w:rsid w:val="00663ADF"/>
    <w:rsid w:val="00665F88"/>
    <w:rsid w:val="00690007"/>
    <w:rsid w:val="00694917"/>
    <w:rsid w:val="00695E94"/>
    <w:rsid w:val="006B0518"/>
    <w:rsid w:val="006B1ED2"/>
    <w:rsid w:val="006B3E2B"/>
    <w:rsid w:val="006B67A6"/>
    <w:rsid w:val="006D71C4"/>
    <w:rsid w:val="006D7C30"/>
    <w:rsid w:val="006F3EB0"/>
    <w:rsid w:val="006F48BE"/>
    <w:rsid w:val="007051E2"/>
    <w:rsid w:val="007106AC"/>
    <w:rsid w:val="0071493C"/>
    <w:rsid w:val="00754C05"/>
    <w:rsid w:val="007608D1"/>
    <w:rsid w:val="007659F7"/>
    <w:rsid w:val="007700FE"/>
    <w:rsid w:val="007B467D"/>
    <w:rsid w:val="007B63C7"/>
    <w:rsid w:val="007C712E"/>
    <w:rsid w:val="007E0BE0"/>
    <w:rsid w:val="007E78B1"/>
    <w:rsid w:val="007F3561"/>
    <w:rsid w:val="00807F91"/>
    <w:rsid w:val="00822889"/>
    <w:rsid w:val="00823B61"/>
    <w:rsid w:val="00830569"/>
    <w:rsid w:val="00847F94"/>
    <w:rsid w:val="008513B8"/>
    <w:rsid w:val="00873BFC"/>
    <w:rsid w:val="00887282"/>
    <w:rsid w:val="00897696"/>
    <w:rsid w:val="008A00C1"/>
    <w:rsid w:val="008B34D6"/>
    <w:rsid w:val="008C01BB"/>
    <w:rsid w:val="008D033C"/>
    <w:rsid w:val="0090333A"/>
    <w:rsid w:val="00906F86"/>
    <w:rsid w:val="00907A59"/>
    <w:rsid w:val="009111D6"/>
    <w:rsid w:val="00922DBD"/>
    <w:rsid w:val="0093054D"/>
    <w:rsid w:val="00962A8E"/>
    <w:rsid w:val="009642C0"/>
    <w:rsid w:val="0097046D"/>
    <w:rsid w:val="009829FD"/>
    <w:rsid w:val="00985ED4"/>
    <w:rsid w:val="009B254A"/>
    <w:rsid w:val="009B4A02"/>
    <w:rsid w:val="009B6FDB"/>
    <w:rsid w:val="009B74F4"/>
    <w:rsid w:val="009D6682"/>
    <w:rsid w:val="009D74E0"/>
    <w:rsid w:val="009E151A"/>
    <w:rsid w:val="009E703A"/>
    <w:rsid w:val="009F7BD5"/>
    <w:rsid w:val="00A00F86"/>
    <w:rsid w:val="00A037A7"/>
    <w:rsid w:val="00A06CDF"/>
    <w:rsid w:val="00A162D8"/>
    <w:rsid w:val="00A35B31"/>
    <w:rsid w:val="00A35D9A"/>
    <w:rsid w:val="00A4013B"/>
    <w:rsid w:val="00A86B23"/>
    <w:rsid w:val="00AA42DF"/>
    <w:rsid w:val="00AB1CB8"/>
    <w:rsid w:val="00AD1A27"/>
    <w:rsid w:val="00AE001D"/>
    <w:rsid w:val="00AF10F1"/>
    <w:rsid w:val="00B002DD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57863"/>
    <w:rsid w:val="00B918C9"/>
    <w:rsid w:val="00B96A7F"/>
    <w:rsid w:val="00BA51A8"/>
    <w:rsid w:val="00BA54DA"/>
    <w:rsid w:val="00BA7AB8"/>
    <w:rsid w:val="00BA7DF9"/>
    <w:rsid w:val="00BD58D8"/>
    <w:rsid w:val="00BE7ACA"/>
    <w:rsid w:val="00C04236"/>
    <w:rsid w:val="00C104BA"/>
    <w:rsid w:val="00C20A9F"/>
    <w:rsid w:val="00C2636F"/>
    <w:rsid w:val="00C278D3"/>
    <w:rsid w:val="00C42256"/>
    <w:rsid w:val="00C47288"/>
    <w:rsid w:val="00C51D00"/>
    <w:rsid w:val="00C71624"/>
    <w:rsid w:val="00C77DBF"/>
    <w:rsid w:val="00C82539"/>
    <w:rsid w:val="00C83493"/>
    <w:rsid w:val="00C96F87"/>
    <w:rsid w:val="00CA297F"/>
    <w:rsid w:val="00CC3B33"/>
    <w:rsid w:val="00CC4AFC"/>
    <w:rsid w:val="00CC7B8C"/>
    <w:rsid w:val="00CE72E4"/>
    <w:rsid w:val="00D04CBB"/>
    <w:rsid w:val="00D11F75"/>
    <w:rsid w:val="00D14B48"/>
    <w:rsid w:val="00D23830"/>
    <w:rsid w:val="00D47E26"/>
    <w:rsid w:val="00D573E4"/>
    <w:rsid w:val="00D66AFB"/>
    <w:rsid w:val="00D7225E"/>
    <w:rsid w:val="00D80F5C"/>
    <w:rsid w:val="00D818A1"/>
    <w:rsid w:val="00D8646F"/>
    <w:rsid w:val="00D92554"/>
    <w:rsid w:val="00D94151"/>
    <w:rsid w:val="00D970E4"/>
    <w:rsid w:val="00DB2C1F"/>
    <w:rsid w:val="00DC2AFD"/>
    <w:rsid w:val="00DC34AA"/>
    <w:rsid w:val="00DC649D"/>
    <w:rsid w:val="00DE1EBB"/>
    <w:rsid w:val="00DE3410"/>
    <w:rsid w:val="00DF32A8"/>
    <w:rsid w:val="00E16710"/>
    <w:rsid w:val="00E22D4F"/>
    <w:rsid w:val="00E54A2C"/>
    <w:rsid w:val="00E64074"/>
    <w:rsid w:val="00E720A3"/>
    <w:rsid w:val="00E72634"/>
    <w:rsid w:val="00E74246"/>
    <w:rsid w:val="00E81AE6"/>
    <w:rsid w:val="00EB5FD3"/>
    <w:rsid w:val="00EB79EB"/>
    <w:rsid w:val="00EC156F"/>
    <w:rsid w:val="00ED596A"/>
    <w:rsid w:val="00F017B0"/>
    <w:rsid w:val="00F02664"/>
    <w:rsid w:val="00F02D07"/>
    <w:rsid w:val="00F06321"/>
    <w:rsid w:val="00F0669C"/>
    <w:rsid w:val="00F12DD6"/>
    <w:rsid w:val="00F214F6"/>
    <w:rsid w:val="00F260E7"/>
    <w:rsid w:val="00F32DC2"/>
    <w:rsid w:val="00F460E6"/>
    <w:rsid w:val="00F52BDC"/>
    <w:rsid w:val="00F5354D"/>
    <w:rsid w:val="00F60F70"/>
    <w:rsid w:val="00F85BDD"/>
    <w:rsid w:val="00FC2C57"/>
    <w:rsid w:val="00FC4F1D"/>
    <w:rsid w:val="00FC785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8A86176-9F03-4D50-B05F-1D6A06D18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0</Pages>
  <Words>2055</Words>
  <Characters>11718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4</cp:revision>
  <cp:lastPrinted>2019-01-14T14:22:00Z</cp:lastPrinted>
  <dcterms:created xsi:type="dcterms:W3CDTF">2019-11-05T11:33:00Z</dcterms:created>
  <dcterms:modified xsi:type="dcterms:W3CDTF">2020-05-05T13:57:00Z</dcterms:modified>
</cp:coreProperties>
</file>